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bookmarkEnd w:id="20"/>
    <w:p>
      <w:pPr>
        <w:pStyle w:val="FirstParagraph"/>
      </w:pPr>
      <w:r>
        <w:t xml:space="preserve">Hiring Manager</w:t>
      </w:r>
      <w:r>
        <w:br/>
      </w:r>
      <w:r>
        <w:t xml:space="preserve">[Company Name]</w:t>
      </w:r>
      <w:r>
        <w:br/>
      </w:r>
      <w:r>
        <w:t xml:space="preserve">Montreal, Quebec</w:t>
      </w:r>
      <w:r>
        <w:br/>
      </w:r>
      <w:r>
        <w:t xml:space="preserve">Canada</w:t>
      </w:r>
    </w:p>
    <w:p>
      <w:pPr>
        <w:pStyle w:val="BodyText"/>
      </w:pPr>
      <w:r>
        <w:t xml:space="preserve">June 25, 2024</w:t>
      </w:r>
    </w:p>
    <w:p>
      <w:pPr>
        <w:pStyle w:val="BodyText"/>
      </w:pPr>
      <w:r>
        <w:t xml:space="preserve">Dear Hiring Manager,</w:t>
      </w:r>
    </w:p>
    <w:p>
      <w:pPr>
        <w:pStyle w:val="BodyText"/>
      </w:pPr>
      <w:r>
        <w:t xml:space="preserve">I am writing with profound enthusiasm to submit my application for the Graphic Designer Internship position at your esteemed Montreal-based organization. As a recent graduate from Concordia University's prestigious Design program and an aspiring creative professional deeply immersed in Canada Montreal's vibrant cultural landscape, I am eager to contribute my innovative design perspective to your team. This</w:t>
      </w:r>
      <w:r>
        <w:t xml:space="preserve"> </w:t>
      </w:r>
      <w:r>
        <w:t xml:space="preserve">Internship Application Letter</w:t>
      </w:r>
      <w:r>
        <w:t xml:space="preserve"> </w:t>
      </w:r>
      <w:r>
        <w:t xml:space="preserve">represents not merely a career opportunity, but the confluence of my academic journey, creative passion, and unwavering commitment to thriving within Canada's dynamic design ecosystem.</w:t>
      </w:r>
    </w:p>
    <w:p>
      <w:pPr>
        <w:pStyle w:val="BodyText"/>
      </w:pPr>
      <w:r>
        <w:t xml:space="preserve">My fascination with visual storytelling began in Montreal's multicultural environment where I observed how diverse cultural narratives shape contemporary design aesthetics. During my studies at Concordia University's Faculty of Art &amp; Design, I immersed myself in courses exploring digital illustration, branding systems, and motion graphics—always with an eye toward Montreal's unique identity as a city where French heritage meets global innovation. This perspective informs my approach to creating designs that resonate locally while maintaining international appeal—a crucial asset for any creative enterprise operating within</w:t>
      </w:r>
      <w:r>
        <w:t xml:space="preserve"> </w:t>
      </w:r>
      <w:r>
        <w:t xml:space="preserve">Canada Montreal</w:t>
      </w:r>
      <w:r>
        <w:t xml:space="preserve">'s competitive market.</w:t>
      </w:r>
    </w:p>
    <w:p>
      <w:pPr>
        <w:pStyle w:val="BodyText"/>
      </w:pPr>
      <w:r>
        <w:t xml:space="preserve">My portfolio showcases projects that reflect this Montreal-inspired design philosophy. For instance, my recent rebranding project for a local coffee roaster in the Plateau Mont-Royal district emphasized Quebec's artisanal traditions through subtle maple leaf motifs and earthy color palettes inspired by our region's seasonal landscapes. This work wasn't just about aesthetics—it demonstrated how understanding local culture elevates design from functional to meaningful. I've also developed interactive installations for Montreal-based festivals like Osheaga, where digital interfaces became bridges connecting attendees to the city's multicultural fabric. These experiences have taught me that effective</w:t>
      </w:r>
      <w:r>
        <w:t xml:space="preserve"> </w:t>
      </w:r>
      <w:r>
        <w:t xml:space="preserve">Graphic Designer</w:t>
      </w:r>
      <w:r>
        <w:t xml:space="preserve"> </w:t>
      </w:r>
      <w:r>
        <w:t xml:space="preserve">work in Canada Montreal must balance artistic innovation with deep community understanding.</w:t>
      </w:r>
    </w:p>
    <w:p>
      <w:pPr>
        <w:pStyle w:val="BodyText"/>
      </w:pPr>
      <w:r>
        <w:t xml:space="preserve">What particularly excites me about your organization is your reputation for championing emerging talent within Montreal's creative sector. Your recent campaign for the Musée des Beaux-Arts de Montréal, which seamlessly blended historical motifs with contemporary digital experiences, exemplifies the kind of forward-thinking design I aspire to contribute to. I've followed how your team navigates Quebec's bilingual landscape—creating materials that resonate equally with French-speaking communities in Old Montreal and English-speaking newcomers across the city. This cultural fluency is precisely what makes Montreal a global hub for innovative design, and I'm eager to learn from your team's approach.</w:t>
      </w:r>
    </w:p>
    <w:p>
      <w:pPr>
        <w:pStyle w:val="BodyText"/>
      </w:pPr>
      <w:r>
        <w:t xml:space="preserve">My technical proficiency aligns with industry standards while maintaining adaptability crucial for Canada's fast-paced creative market. I possess advanced skills in Adobe Creative Suite (including Illustrator, Photoshop, and After Effects), Figma for collaborative design workflows, and basic HTML/CSS for web integration—capabilities demonstrated through my freelance work creating social media campaigns for Montreal startups like "Boulangerie du Coin," a local bakery chain. More significantly, I've developed cross-cultural communication skills essential in Canada's multicultural environment: I'm fluent in both English and French (written and spoken), which allows me to navigate Montreal's unique linguistic landscape with confidence.</w:t>
      </w:r>
    </w:p>
    <w:p>
      <w:pPr>
        <w:pStyle w:val="BodyText"/>
      </w:pPr>
      <w:r>
        <w:t xml:space="preserve">Beyond technical skills, my internship experience at the Quebec City-based agency "Lumière Design" taught me the importance of sustainable practices in contemporary design—something increasingly vital for Montreal's eco-conscious creative community. I assisted in developing a zero-waste packaging system for local organic producers that reduced plastic use by 40%, an initiative that later won recognition from Montreal's Sustainable Design Council. This project reinforced my belief that ethical design isn't optional but foundational to creating meaningful work in Canada.</w:t>
      </w:r>
    </w:p>
    <w:p>
      <w:pPr>
        <w:pStyle w:val="BodyText"/>
      </w:pPr>
      <w:r>
        <w:t xml:space="preserve">I'm particularly drawn to your organization's commitment to fostering inclusive creative environments, a value deeply aligned with my own professional ethos. Having volunteered with "Design for Change," a Montreal nonprofit providing design mentorship to immigrant youth, I understand how intentional inclusivity creates better design outcomes. In that role, we developed culturally responsive branding for refugee-owned businesses across the city—projects that taught me how Montreal's diversity is our greatest creative asset.</w:t>
      </w:r>
    </w:p>
    <w:p>
      <w:pPr>
        <w:pStyle w:val="BodyText"/>
      </w:pPr>
      <w:r>
        <w:t xml:space="preserve">As a newcomer who has lived in Montreal for three years (including my university studies), I've become deeply invested in this city's creative energy. I regularly attend events at the Salon des métiers d'art de Montréal, explore the street art along Rue Sainte-Catherine, and draw inspiration from our city's unique blend of historic architecture and avant-garde design spaces. This immersion has shaped my understanding that exceptional graphic design doesn't just serve clients—it becomes part of Montreal's living cultural tapestry. I'm eager to contribute my perspective to your team while learning from your studio's established creative process within</w:t>
      </w:r>
      <w:r>
        <w:t xml:space="preserve"> </w:t>
      </w:r>
      <w:r>
        <w:t xml:space="preserve">Canada Montreal</w:t>
      </w:r>
      <w:r>
        <w:t xml:space="preserve">'s thriving artistic community.</w:t>
      </w:r>
    </w:p>
    <w:p>
      <w:pPr>
        <w:pStyle w:val="BodyText"/>
      </w:pPr>
      <w:r>
        <w:t xml:space="preserve">I am confident that my blend of technical expertise, cultural awareness, and passionate dedication to design excellence makes me an ideal candidate for this internship. My portfolio, available at alexjohnson.design.com/portfolio (featuring Montreal-specific projects), demonstrates how I translate local identity into compelling visual narratives. I'm particularly excited about the possibility of contributing to your upcoming project for the Musée Pointe-à-Callière, where I could apply my knowledge of Montreal's historical layers to create engaging visitor experiences.</w:t>
      </w:r>
    </w:p>
    <w:p>
      <w:pPr>
        <w:pStyle w:val="BodyText"/>
      </w:pPr>
      <w:r>
        <w:t xml:space="preserve">Thank you for considering my application as a passionate</w:t>
      </w:r>
      <w:r>
        <w:t xml:space="preserve"> </w:t>
      </w:r>
      <w:r>
        <w:t xml:space="preserve">Graphic Designer</w:t>
      </w:r>
      <w:r>
        <w:t xml:space="preserve"> </w:t>
      </w:r>
      <w:r>
        <w:t xml:space="preserve">seeking to grow within Canada Montreal's creative ecosystem. I am eager to discuss how my skills in branding, digital illustration, and cross-cultural communication can support your team's vision. I am available for an interview at your earliest convenience and look forward to the possibility of contributing to your studio's innovative work.</w:t>
      </w:r>
    </w:p>
    <w:p>
      <w:pPr>
        <w:pStyle w:val="BodyText"/>
      </w:pPr>
      <w:r>
        <w:t xml:space="preserve">Sincerely,</w:t>
      </w:r>
      <w:r>
        <w:br/>
      </w:r>
      <w:r>
        <w:br/>
      </w:r>
      <w:r>
        <w:t xml:space="preserve">Alex Johnson</w:t>
      </w:r>
      <w:r>
        <w:br/>
      </w:r>
      <w:r>
        <w:t xml:space="preserve">Graphic Design Student, Concordia University</w:t>
      </w:r>
      <w:r>
        <w:br/>
      </w:r>
      <w:r>
        <w:t xml:space="preserve">Montreal, Quebec | alex.johnson@email.com | (514) 555-0198</w:t>
      </w:r>
    </w:p>
    <w:p>
      <w:pPr>
        <w:pStyle w:val="BodyText"/>
      </w:pPr>
      <w:r>
        <w:t xml:space="preserve">Word count: 827</w:t>
      </w:r>
    </w:p>
    <w:p>
      <w:pPr>
        <w:pStyle w:val="BodyText"/>
      </w:pPr>
      <w:r>
        <w:t xml:space="preserve">This application letter was crafted specifically for a Graphic Designer internship opportunity within Canada Montreal's creative industr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0T02:47:47Z</dcterms:created>
  <dcterms:modified xsi:type="dcterms:W3CDTF">2026-07-20T02:47:47Z</dcterms:modified>
</cp:coreProperties>
</file>

<file path=docProps/custom.xml><?xml version="1.0" encoding="utf-8"?>
<Properties xmlns="http://schemas.openxmlformats.org/officeDocument/2006/custom-properties" xmlns:vt="http://schemas.openxmlformats.org/officeDocument/2006/docPropsVTypes"/>
</file>